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1"/>
        <w:tblW w:w="11058" w:type="dxa"/>
        <w:tblInd w:w="-29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3"/>
        <w:gridCol w:w="708"/>
        <w:gridCol w:w="3130"/>
        <w:gridCol w:w="3118"/>
        <w:gridCol w:w="3119"/>
      </w:tblGrid>
      <w:tr w:rsidR="001337B4" w:rsidRPr="0005782D" w14:paraId="6D842723" w14:textId="77777777" w:rsidTr="00E66FE6">
        <w:trPr>
          <w:trHeight w:val="82"/>
        </w:trPr>
        <w:tc>
          <w:tcPr>
            <w:tcW w:w="11058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B478A" w14:textId="6326849A" w:rsidR="001337B4" w:rsidRPr="0050013C" w:rsidRDefault="00F556CF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E5EFD">
              <w:rPr>
                <w:b/>
                <w:bCs/>
                <w:sz w:val="20"/>
                <w:szCs w:val="20"/>
              </w:rPr>
              <w:t>20</w:t>
            </w:r>
            <w:r w:rsidR="002C376E" w:rsidRPr="00BE5EFD">
              <w:rPr>
                <w:b/>
                <w:bCs/>
                <w:sz w:val="20"/>
                <w:szCs w:val="20"/>
              </w:rPr>
              <w:t>2</w:t>
            </w:r>
            <w:r w:rsidR="00C74106">
              <w:rPr>
                <w:b/>
                <w:bCs/>
                <w:sz w:val="20"/>
                <w:szCs w:val="20"/>
              </w:rPr>
              <w:t>3</w:t>
            </w:r>
            <w:r w:rsidR="002C376E" w:rsidRPr="00BE5EFD">
              <w:rPr>
                <w:b/>
                <w:bCs/>
                <w:sz w:val="20"/>
                <w:szCs w:val="20"/>
              </w:rPr>
              <w:t>-2</w:t>
            </w:r>
            <w:r w:rsidR="00C74106">
              <w:rPr>
                <w:b/>
                <w:bCs/>
                <w:sz w:val="20"/>
                <w:szCs w:val="20"/>
              </w:rPr>
              <w:t>4</w:t>
            </w:r>
            <w:r w:rsidR="002C09EA" w:rsidRPr="00BE5EFD">
              <w:rPr>
                <w:b/>
                <w:bCs/>
                <w:sz w:val="20"/>
                <w:szCs w:val="20"/>
              </w:rPr>
              <w:t xml:space="preserve"> </w:t>
            </w:r>
            <w:r w:rsidR="002E157F" w:rsidRPr="00BE5EFD">
              <w:rPr>
                <w:b/>
                <w:bCs/>
                <w:sz w:val="20"/>
                <w:szCs w:val="20"/>
              </w:rPr>
              <w:t>FDA</w:t>
            </w:r>
            <w:r w:rsidR="00CD0D74" w:rsidRPr="00BE5EFD">
              <w:rPr>
                <w:b/>
                <w:bCs/>
                <w:sz w:val="20"/>
                <w:szCs w:val="20"/>
              </w:rPr>
              <w:t xml:space="preserve"> Assessment Calendar</w:t>
            </w:r>
            <w:r w:rsidR="00900AAF" w:rsidRPr="00BE5EFD">
              <w:rPr>
                <w:b/>
                <w:bCs/>
                <w:sz w:val="20"/>
                <w:szCs w:val="20"/>
              </w:rPr>
              <w:t xml:space="preserve"> – Year </w:t>
            </w:r>
            <w:r w:rsidR="00BB3BBB">
              <w:rPr>
                <w:b/>
                <w:bCs/>
                <w:sz w:val="20"/>
                <w:szCs w:val="20"/>
              </w:rPr>
              <w:t>1</w:t>
            </w:r>
            <w:r w:rsidR="00BE5EFD" w:rsidRPr="00BE5EFD">
              <w:rPr>
                <w:b/>
                <w:bCs/>
                <w:sz w:val="20"/>
                <w:szCs w:val="20"/>
              </w:rPr>
              <w:t xml:space="preserve"> </w:t>
            </w:r>
            <w:r w:rsidRPr="0050013C">
              <w:rPr>
                <w:b/>
                <w:bCs/>
                <w:sz w:val="20"/>
                <w:szCs w:val="20"/>
              </w:rPr>
              <w:t>Semester A</w:t>
            </w:r>
          </w:p>
        </w:tc>
      </w:tr>
      <w:tr w:rsidR="00006977" w:rsidRPr="0005782D" w14:paraId="3EFE1BF9" w14:textId="77777777" w:rsidTr="00E66FE6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E57CA" w14:textId="3510CC53" w:rsidR="00006977" w:rsidRPr="00BE5EFD" w:rsidRDefault="00006977" w:rsidP="00006977">
            <w:pPr>
              <w:spacing w:line="240" w:lineRule="auto"/>
              <w:rPr>
                <w:b/>
                <w:bCs/>
                <w:sz w:val="18"/>
                <w:szCs w:val="18"/>
              </w:rPr>
            </w:pPr>
            <w:r w:rsidRPr="00BE5EFD">
              <w:rPr>
                <w:b/>
                <w:bCs/>
                <w:sz w:val="18"/>
                <w:szCs w:val="18"/>
              </w:rPr>
              <w:t>W/</w:t>
            </w:r>
            <w:r>
              <w:rPr>
                <w:b/>
                <w:bCs/>
                <w:sz w:val="18"/>
                <w:szCs w:val="18"/>
              </w:rPr>
              <w:t>E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A8D6A" w14:textId="1D4835F4" w:rsidR="00006977" w:rsidRPr="0024770E" w:rsidRDefault="00006977" w:rsidP="00006977">
            <w:pPr>
              <w:spacing w:line="240" w:lineRule="auto"/>
              <w:rPr>
                <w:b/>
                <w:sz w:val="14"/>
                <w:szCs w:val="14"/>
              </w:rPr>
            </w:pPr>
            <w:r w:rsidRPr="00E66FE6">
              <w:rPr>
                <w:b/>
                <w:sz w:val="10"/>
                <w:szCs w:val="10"/>
              </w:rPr>
              <w:t>WEEK NUMBER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BB529" w14:textId="1297C346" w:rsidR="00006977" w:rsidRPr="00FE3529" w:rsidRDefault="00006977" w:rsidP="00006977">
            <w:pPr>
              <w:spacing w:line="240" w:lineRule="auto"/>
              <w:rPr>
                <w:b/>
                <w:sz w:val="14"/>
                <w:szCs w:val="14"/>
              </w:rPr>
            </w:pPr>
            <w:r w:rsidRPr="00FE3529">
              <w:rPr>
                <w:b/>
                <w:sz w:val="14"/>
                <w:szCs w:val="14"/>
              </w:rPr>
              <w:t>LETC51</w:t>
            </w:r>
            <w:r w:rsidR="00F53880">
              <w:rPr>
                <w:b/>
                <w:sz w:val="14"/>
                <w:szCs w:val="14"/>
              </w:rPr>
              <w:t>-A</w:t>
            </w:r>
            <w:r w:rsidRPr="00FE3529">
              <w:rPr>
                <w:b/>
                <w:sz w:val="14"/>
                <w:szCs w:val="14"/>
              </w:rPr>
              <w:t xml:space="preserve"> Immersive module</w:t>
            </w:r>
          </w:p>
          <w:p w14:paraId="606FFBB7" w14:textId="4391C068" w:rsidR="00006977" w:rsidRPr="0024770E" w:rsidRDefault="00006977" w:rsidP="00006977">
            <w:pPr>
              <w:spacing w:line="240" w:lineRule="auto"/>
              <w:rPr>
                <w:b/>
                <w:sz w:val="14"/>
                <w:szCs w:val="14"/>
              </w:rPr>
            </w:pPr>
            <w:r w:rsidRPr="00FE3529">
              <w:rPr>
                <w:b/>
                <w:sz w:val="14"/>
                <w:szCs w:val="14"/>
              </w:rPr>
              <w:t>Communication in Context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89504" w14:textId="044B676C" w:rsidR="00006977" w:rsidRPr="0024770E" w:rsidRDefault="00006977" w:rsidP="00006977">
            <w:pPr>
              <w:spacing w:line="240" w:lineRule="auto"/>
              <w:rPr>
                <w:b/>
                <w:sz w:val="14"/>
                <w:szCs w:val="14"/>
              </w:rPr>
            </w:pPr>
            <w:r w:rsidRPr="006B5353">
              <w:rPr>
                <w:b/>
                <w:sz w:val="14"/>
                <w:szCs w:val="14"/>
              </w:rPr>
              <w:t>LETC5</w:t>
            </w:r>
            <w:r>
              <w:rPr>
                <w:b/>
                <w:sz w:val="14"/>
                <w:szCs w:val="14"/>
              </w:rPr>
              <w:t>2</w:t>
            </w:r>
            <w:r w:rsidR="00F53880">
              <w:rPr>
                <w:b/>
                <w:sz w:val="14"/>
                <w:szCs w:val="14"/>
              </w:rPr>
              <w:t>-A</w:t>
            </w:r>
            <w:r>
              <w:rPr>
                <w:b/>
                <w:sz w:val="14"/>
                <w:szCs w:val="14"/>
              </w:rPr>
              <w:br/>
              <w:t>Child Development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2C01" w14:textId="04BC8E50" w:rsidR="00006977" w:rsidRPr="0024770E" w:rsidRDefault="00006977" w:rsidP="00006977">
            <w:pPr>
              <w:spacing w:line="240" w:lineRule="auto"/>
              <w:rPr>
                <w:b/>
                <w:sz w:val="14"/>
                <w:szCs w:val="14"/>
              </w:rPr>
            </w:pPr>
            <w:r w:rsidRPr="006B5353">
              <w:rPr>
                <w:b/>
                <w:sz w:val="14"/>
                <w:szCs w:val="14"/>
              </w:rPr>
              <w:t>LETC53</w:t>
            </w:r>
            <w:r w:rsidR="00F53880">
              <w:rPr>
                <w:b/>
                <w:sz w:val="14"/>
                <w:szCs w:val="14"/>
              </w:rPr>
              <w:t>-A</w:t>
            </w:r>
            <w:r>
              <w:rPr>
                <w:b/>
                <w:sz w:val="14"/>
                <w:szCs w:val="14"/>
              </w:rPr>
              <w:br/>
              <w:t>S</w:t>
            </w:r>
            <w:r w:rsidRPr="006B5353">
              <w:rPr>
                <w:b/>
                <w:sz w:val="14"/>
                <w:szCs w:val="14"/>
              </w:rPr>
              <w:t>afeguarding</w:t>
            </w:r>
            <w:r w:rsidR="00F53880">
              <w:rPr>
                <w:b/>
                <w:sz w:val="14"/>
                <w:szCs w:val="14"/>
              </w:rPr>
              <w:t xml:space="preserve"> Children and Young People</w:t>
            </w:r>
          </w:p>
        </w:tc>
      </w:tr>
      <w:tr w:rsidR="00006977" w:rsidRPr="0005782D" w14:paraId="00C9834B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28854" w14:textId="23EE26E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2/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4E970" w14:textId="2408B5D5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4</w:t>
            </w:r>
          </w:p>
        </w:tc>
        <w:tc>
          <w:tcPr>
            <w:tcW w:w="3130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C4F52" w14:textId="3C75DEC4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BCA44" w14:textId="1CE29B8B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top w:val="nil"/>
              <w:left w:val="single" w:sz="4" w:space="0" w:color="auto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1AE53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22C97F51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E7F41" w14:textId="43807733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9/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4C47F" w14:textId="7D348504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5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2FFF3" w14:textId="336D3199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1CF83" w14:textId="10EFD2AF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1DDDE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7D40C9" w:rsidRPr="0005782D" w14:paraId="5399D8D8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1D283" w14:textId="192766CE" w:rsidR="007D40C9" w:rsidRDefault="007D40C9" w:rsidP="007D40C9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6/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5EC3E" w14:textId="179FAF9A" w:rsidR="007D40C9" w:rsidRDefault="007D40C9" w:rsidP="007D40C9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6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DBB7" w14:textId="0FCCC437" w:rsidR="007D40C9" w:rsidRPr="00C22FC8" w:rsidRDefault="007D40C9" w:rsidP="007D40C9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Review 3</w:t>
            </w:r>
            <w:r w:rsidRPr="00C22FC8">
              <w:rPr>
                <w:sz w:val="14"/>
                <w:szCs w:val="14"/>
                <w:vertAlign w:val="superscript"/>
              </w:rPr>
              <w:t>rd</w:t>
            </w:r>
            <w:r w:rsidRPr="00C22FC8">
              <w:rPr>
                <w:sz w:val="14"/>
                <w:szCs w:val="14"/>
              </w:rPr>
              <w:t xml:space="preserve"> Oct </w:t>
            </w:r>
            <w:r>
              <w:rPr>
                <w:sz w:val="14"/>
                <w:szCs w:val="14"/>
              </w:rPr>
              <w:br/>
              <w:t>(Feedback available following Friday)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DE979" w14:textId="77777777" w:rsidR="007D40C9" w:rsidRPr="00C22FC8" w:rsidRDefault="007D40C9" w:rsidP="007D40C9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2B9AD" w14:textId="77777777" w:rsidR="007D40C9" w:rsidRPr="00C22FC8" w:rsidRDefault="007D40C9" w:rsidP="007D40C9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20B72E03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14A09" w14:textId="01B51806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3/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23C99" w14:textId="4443E4C7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7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B80D6" w14:textId="1A700D8C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A87FA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8A3D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21678BE3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15EAE" w14:textId="6325BBBC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0/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9F7EE" w14:textId="39A01668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91A36" w14:textId="6E1626FE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Reflective Journal 17 Oct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F5EA9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F5975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60491E06" w14:textId="171A6C4A" w:rsidTr="00E66FE6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CF97D" w14:textId="310FCF6D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7/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D8521" w14:textId="1747E900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</w:t>
            </w:r>
          </w:p>
        </w:tc>
        <w:tc>
          <w:tcPr>
            <w:tcW w:w="9367" w:type="dxa"/>
            <w:gridSpan w:val="3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6BB8FF3D" w14:textId="58463347" w:rsidR="00006977" w:rsidRPr="0024770E" w:rsidRDefault="00006977" w:rsidP="00006977">
            <w:pPr>
              <w:spacing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EADING WEEK</w:t>
            </w:r>
          </w:p>
        </w:tc>
      </w:tr>
      <w:tr w:rsidR="00006977" w:rsidRPr="0005782D" w14:paraId="68BCED23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1C09E" w14:textId="04620D1D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/1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75193" w14:textId="09023864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</w:t>
            </w:r>
          </w:p>
        </w:tc>
        <w:tc>
          <w:tcPr>
            <w:tcW w:w="3130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16F0F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E799F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5D584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711EB626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3CCB" w14:textId="1CA29801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/1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312DC" w14:textId="0CAC4E22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1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56F8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021C9" w14:textId="001211CD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D1EE4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Timed group exercise</w:t>
            </w:r>
          </w:p>
          <w:p w14:paraId="3D975182" w14:textId="3E16F070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1 Nov (3</w:t>
            </w:r>
            <w:r w:rsidRPr="00C22FC8">
              <w:rPr>
                <w:sz w:val="14"/>
                <w:szCs w:val="14"/>
                <w:vertAlign w:val="superscript"/>
              </w:rPr>
              <w:t>rd</w:t>
            </w:r>
            <w:r w:rsidRPr="00C22FC8">
              <w:rPr>
                <w:sz w:val="14"/>
                <w:szCs w:val="14"/>
              </w:rPr>
              <w:t xml:space="preserve"> teaching day of module)</w:t>
            </w:r>
          </w:p>
        </w:tc>
      </w:tr>
      <w:tr w:rsidR="00006977" w:rsidRPr="0005782D" w14:paraId="111BD46B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ECC69" w14:textId="30D79D4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7/1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4B4AD" w14:textId="7245356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2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45D90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63BF3" w14:textId="5CDF3F1D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11E80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3773DC96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41F35" w14:textId="27AB4125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4/1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DF3F1" w14:textId="3E8ADD97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3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44D87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EF9E0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4EB4F" w14:textId="2665246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Leaflet 21 Nov</w:t>
            </w:r>
          </w:p>
        </w:tc>
      </w:tr>
      <w:tr w:rsidR="00006977" w:rsidRPr="0005782D" w14:paraId="596E4819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227E3" w14:textId="6BC77652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/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11107" w14:textId="3A908845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4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6D9D6" w14:textId="2D5DCB12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FCB99" w14:textId="25A8D550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05088" w14:textId="250A35B4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25C3432D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0C6FD" w14:textId="429D99BA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/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C4EE" w14:textId="0971270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5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5C364" w14:textId="671D15BD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5A081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B5B1E" w14:textId="7B852BA0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3677B19C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1BB5" w14:textId="6DAD5F0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5/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7EFB5" w14:textId="21F0B0CC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6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3BD76" w14:textId="3EE78F23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80F04" w14:textId="6707E713" w:rsidR="00006977" w:rsidRPr="00C22FC8" w:rsidRDefault="001D3A88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Essay 12 Dec</w:t>
            </w: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4DA4E" w14:textId="590C186E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05782D" w14:paraId="757FA755" w14:textId="26B59B1A" w:rsidTr="00C22FC8">
        <w:trPr>
          <w:trHeight w:val="274"/>
        </w:trPr>
        <w:tc>
          <w:tcPr>
            <w:tcW w:w="983" w:type="dxa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4E907" w14:textId="77777777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2/12</w:t>
            </w:r>
          </w:p>
          <w:p w14:paraId="6F50C81D" w14:textId="1838D9F5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9/12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3455C" w14:textId="77777777" w:rsidR="00006977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7</w:t>
            </w:r>
          </w:p>
          <w:p w14:paraId="12A2400B" w14:textId="6741C9BA" w:rsidR="00006977" w:rsidRPr="0024770E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8</w:t>
            </w:r>
          </w:p>
        </w:tc>
        <w:tc>
          <w:tcPr>
            <w:tcW w:w="9367" w:type="dxa"/>
            <w:gridSpan w:val="3"/>
            <w:tcBorders>
              <w:top w:val="nil"/>
              <w:left w:val="single" w:sz="4" w:space="0" w:color="auto"/>
              <w:right w:val="single" w:sz="8" w:space="0" w:color="000000"/>
            </w:tcBorders>
            <w:shd w:val="clear" w:color="auto" w:fill="D9D9D9"/>
            <w:vAlign w:val="center"/>
          </w:tcPr>
          <w:p w14:paraId="200BEC92" w14:textId="3E96B990" w:rsidR="00006977" w:rsidRPr="0024770E" w:rsidRDefault="00006977" w:rsidP="00006977">
            <w:pPr>
              <w:spacing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HRISTMAS</w:t>
            </w:r>
          </w:p>
        </w:tc>
      </w:tr>
      <w:tr w:rsidR="00006977" w:rsidRPr="00C22FC8" w14:paraId="6EAD2B93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9D917" w14:textId="566A8EAB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5/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A2217" w14:textId="3B109DBC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19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ACB49" w14:textId="7777777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57DF9" w14:textId="546B0EDA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B72BA" w14:textId="69509367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006977" w:rsidRPr="00C22FC8" w14:paraId="263CFFF4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D96B9" w14:textId="31D8EBBF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12/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BF578" w14:textId="54D1DA68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20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4FAA0" w14:textId="2A259292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F93AE" w14:textId="78B01308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1497D" w14:textId="14E67858" w:rsidR="00006977" w:rsidRPr="00C22FC8" w:rsidRDefault="00671CBD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Essay 9</w:t>
            </w:r>
            <w:r w:rsidRPr="00C22FC8">
              <w:rPr>
                <w:sz w:val="14"/>
                <w:szCs w:val="14"/>
                <w:vertAlign w:val="superscript"/>
              </w:rPr>
              <w:t>th</w:t>
            </w:r>
            <w:r w:rsidRPr="00C22FC8">
              <w:rPr>
                <w:sz w:val="14"/>
                <w:szCs w:val="14"/>
              </w:rPr>
              <w:t xml:space="preserve"> Jan</w:t>
            </w:r>
          </w:p>
        </w:tc>
      </w:tr>
      <w:tr w:rsidR="00006977" w:rsidRPr="00C22FC8" w14:paraId="704294BB" w14:textId="77777777" w:rsidTr="00E83CB4">
        <w:trPr>
          <w:trHeight w:val="25"/>
        </w:trPr>
        <w:tc>
          <w:tcPr>
            <w:tcW w:w="98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4F375" w14:textId="1D1DC252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19/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C7EB5" w14:textId="5A4A1B31" w:rsidR="00006977" w:rsidRPr="00987681" w:rsidRDefault="00006977" w:rsidP="00006977">
            <w:pPr>
              <w:spacing w:line="240" w:lineRule="auto"/>
              <w:rPr>
                <w:sz w:val="14"/>
                <w:szCs w:val="14"/>
              </w:rPr>
            </w:pPr>
            <w:r w:rsidRPr="00987681">
              <w:rPr>
                <w:sz w:val="14"/>
                <w:szCs w:val="14"/>
              </w:rPr>
              <w:t>21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5D03B" w14:textId="1EBEBB14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22AA5" w14:textId="2A5256D2" w:rsidR="00006977" w:rsidRPr="00C22FC8" w:rsidRDefault="00671CBD" w:rsidP="00006977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Poster 16</w:t>
            </w:r>
            <w:r w:rsidRPr="00C22FC8">
              <w:rPr>
                <w:sz w:val="14"/>
                <w:szCs w:val="14"/>
                <w:vertAlign w:val="superscript"/>
              </w:rPr>
              <w:t>th</w:t>
            </w:r>
            <w:r w:rsidRPr="00C22FC8">
              <w:rPr>
                <w:sz w:val="14"/>
                <w:szCs w:val="14"/>
              </w:rPr>
              <w:t xml:space="preserve"> Jan</w:t>
            </w: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38FDB" w14:textId="7E74A88D" w:rsidR="00006977" w:rsidRPr="00C22FC8" w:rsidRDefault="00006977" w:rsidP="00006977">
            <w:pPr>
              <w:spacing w:line="240" w:lineRule="auto"/>
              <w:rPr>
                <w:sz w:val="14"/>
                <w:szCs w:val="14"/>
              </w:rPr>
            </w:pPr>
          </w:p>
        </w:tc>
      </w:tr>
    </w:tbl>
    <w:p w14:paraId="4574C542" w14:textId="77777777" w:rsidR="00E66FE6" w:rsidRPr="00C22FC8" w:rsidRDefault="00E66FE6" w:rsidP="0050013C">
      <w:pPr>
        <w:spacing w:after="200" w:line="240" w:lineRule="auto"/>
        <w:rPr>
          <w:sz w:val="12"/>
          <w:szCs w:val="12"/>
        </w:rPr>
      </w:pPr>
    </w:p>
    <w:tbl>
      <w:tblPr>
        <w:tblStyle w:val="1"/>
        <w:tblW w:w="11058" w:type="dxa"/>
        <w:tblInd w:w="-29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3"/>
        <w:gridCol w:w="708"/>
        <w:gridCol w:w="3130"/>
        <w:gridCol w:w="3118"/>
        <w:gridCol w:w="3119"/>
      </w:tblGrid>
      <w:tr w:rsidR="00E66FE6" w:rsidRPr="0005782D" w14:paraId="09A2905D" w14:textId="77777777" w:rsidTr="00E66FE6">
        <w:trPr>
          <w:trHeight w:val="25"/>
        </w:trPr>
        <w:tc>
          <w:tcPr>
            <w:tcW w:w="110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041A1" w14:textId="77777777" w:rsidR="00E66FE6" w:rsidRPr="0050013C" w:rsidRDefault="00E66FE6" w:rsidP="00C11CFF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E5EF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00BE5EFD">
              <w:rPr>
                <w:b/>
                <w:bCs/>
                <w:sz w:val="20"/>
                <w:szCs w:val="20"/>
              </w:rPr>
              <w:t>-2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00BE5EFD">
              <w:rPr>
                <w:b/>
                <w:bCs/>
                <w:sz w:val="20"/>
                <w:szCs w:val="20"/>
              </w:rPr>
              <w:t xml:space="preserve"> FDA Assessment Calendar – </w:t>
            </w:r>
            <w:r w:rsidRPr="0050013C">
              <w:rPr>
                <w:b/>
                <w:bCs/>
                <w:sz w:val="20"/>
                <w:szCs w:val="20"/>
              </w:rPr>
              <w:t>Semester B</w:t>
            </w:r>
          </w:p>
        </w:tc>
      </w:tr>
      <w:tr w:rsidR="00E66FE6" w:rsidRPr="0005782D" w14:paraId="68237388" w14:textId="77777777" w:rsidTr="00E66FE6">
        <w:trPr>
          <w:trHeight w:val="25"/>
        </w:trPr>
        <w:tc>
          <w:tcPr>
            <w:tcW w:w="98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8EF37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 w:rsidRPr="0024770E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W/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DE9FE" w14:textId="77777777" w:rsidR="00E66FE6" w:rsidRPr="0024770E" w:rsidRDefault="00E66FE6" w:rsidP="00C11CFF">
            <w:pPr>
              <w:spacing w:line="240" w:lineRule="auto"/>
              <w:rPr>
                <w:b/>
                <w:sz w:val="14"/>
                <w:szCs w:val="14"/>
              </w:rPr>
            </w:pPr>
            <w:r w:rsidRPr="00E66FE6">
              <w:rPr>
                <w:b/>
                <w:sz w:val="10"/>
                <w:szCs w:val="10"/>
              </w:rPr>
              <w:t>WEEK NUMBER</w:t>
            </w:r>
          </w:p>
        </w:tc>
        <w:tc>
          <w:tcPr>
            <w:tcW w:w="313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A380D" w14:textId="722743A0" w:rsidR="00E66FE6" w:rsidRDefault="00671CBD" w:rsidP="00C11CFF">
            <w:pPr>
              <w:spacing w:line="240" w:lineRule="auto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ETD</w:t>
            </w:r>
            <w:r w:rsidR="009A25F9">
              <w:rPr>
                <w:b/>
                <w:sz w:val="14"/>
                <w:szCs w:val="14"/>
              </w:rPr>
              <w:t>54</w:t>
            </w:r>
            <w:r w:rsidR="00A15A6D">
              <w:rPr>
                <w:b/>
                <w:sz w:val="14"/>
                <w:szCs w:val="14"/>
              </w:rPr>
              <w:t>-B</w:t>
            </w:r>
          </w:p>
          <w:p w14:paraId="75066908" w14:textId="17106F43" w:rsidR="00671CBD" w:rsidRPr="0024770E" w:rsidRDefault="009A25F9" w:rsidP="00411FAD">
            <w:pPr>
              <w:spacing w:line="240" w:lineRule="auto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Children, Families and Social Justice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D1C55" w14:textId="15AC4662" w:rsidR="009A25F9" w:rsidRDefault="009A25F9" w:rsidP="00C11CFF">
            <w:pPr>
              <w:spacing w:line="240" w:lineRule="auto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ETC55</w:t>
            </w:r>
            <w:r w:rsidR="00A15A6D">
              <w:rPr>
                <w:b/>
                <w:sz w:val="14"/>
                <w:szCs w:val="14"/>
              </w:rPr>
              <w:t>-B</w:t>
            </w:r>
          </w:p>
          <w:p w14:paraId="7E08AB1F" w14:textId="2689FAA1" w:rsidR="00E66FE6" w:rsidRPr="0024770E" w:rsidRDefault="009A25F9" w:rsidP="00C11CFF">
            <w:pPr>
              <w:spacing w:line="240" w:lineRule="auto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earning and Teaching</w:t>
            </w:r>
            <w:r w:rsidR="00E66FE6" w:rsidRPr="0024770E">
              <w:rPr>
                <w:b/>
                <w:sz w:val="14"/>
                <w:szCs w:val="1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C165" w14:textId="52BBCA86" w:rsidR="00E66FE6" w:rsidRPr="0024770E" w:rsidRDefault="009A25F9" w:rsidP="00C11CFF">
            <w:pPr>
              <w:spacing w:line="240" w:lineRule="auto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ETC5</w:t>
            </w:r>
            <w:r w:rsidR="00411FAD">
              <w:rPr>
                <w:b/>
                <w:sz w:val="14"/>
                <w:szCs w:val="14"/>
              </w:rPr>
              <w:t>6</w:t>
            </w:r>
            <w:r w:rsidR="00A15A6D">
              <w:rPr>
                <w:b/>
                <w:sz w:val="14"/>
                <w:szCs w:val="14"/>
              </w:rPr>
              <w:t>-B</w:t>
            </w:r>
          </w:p>
          <w:p w14:paraId="7E9D005A" w14:textId="3D3DF03D" w:rsidR="00E66FE6" w:rsidRPr="0024770E" w:rsidRDefault="00E66FE6" w:rsidP="00C11CFF">
            <w:pPr>
              <w:spacing w:line="240" w:lineRule="auto"/>
              <w:rPr>
                <w:b/>
                <w:sz w:val="14"/>
                <w:szCs w:val="14"/>
              </w:rPr>
            </w:pPr>
            <w:proofErr w:type="spellStart"/>
            <w:r>
              <w:rPr>
                <w:b/>
                <w:sz w:val="14"/>
                <w:szCs w:val="14"/>
              </w:rPr>
              <w:t>Reflecti</w:t>
            </w:r>
            <w:r w:rsidR="00A15A6D">
              <w:rPr>
                <w:b/>
                <w:sz w:val="14"/>
                <w:szCs w:val="14"/>
              </w:rPr>
              <w:t>ion</w:t>
            </w:r>
            <w:proofErr w:type="spellEnd"/>
            <w:r>
              <w:rPr>
                <w:b/>
                <w:sz w:val="14"/>
                <w:szCs w:val="14"/>
              </w:rPr>
              <w:t xml:space="preserve"> </w:t>
            </w:r>
            <w:r w:rsidR="00411FAD">
              <w:rPr>
                <w:b/>
                <w:sz w:val="14"/>
                <w:szCs w:val="14"/>
              </w:rPr>
              <w:t>in Practice</w:t>
            </w:r>
          </w:p>
        </w:tc>
      </w:tr>
      <w:tr w:rsidR="00E66FE6" w:rsidRPr="0005782D" w14:paraId="4FEDCD36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4058B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6/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576DF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2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E0688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D47C0" w14:textId="77777777" w:rsidR="00E66FE6" w:rsidRPr="00C22FC8" w:rsidRDefault="00E66FE6" w:rsidP="00C11CFF">
            <w:pPr>
              <w:spacing w:line="240" w:lineRule="auto"/>
              <w:rPr>
                <w:color w:val="FFD966"/>
                <w:sz w:val="12"/>
                <w:szCs w:val="12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6815E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</w:tr>
      <w:tr w:rsidR="00E66FE6" w:rsidRPr="0005782D" w14:paraId="3D48DD7E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67731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/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78630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3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3D527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4FA5A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54FF2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</w:tr>
      <w:tr w:rsidR="00E66FE6" w:rsidRPr="0005782D" w14:paraId="2A25A949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5F7CD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/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042D2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4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059D7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36824" w14:textId="77777777" w:rsidR="00E66FE6" w:rsidRPr="00C22FC8" w:rsidRDefault="00E66FE6" w:rsidP="00C11CFF">
            <w:pPr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F2185" w14:textId="1D1E944E" w:rsidR="00E66FE6" w:rsidRPr="00C22FC8" w:rsidRDefault="003E59D0" w:rsidP="00C11CFF">
            <w:pPr>
              <w:spacing w:line="240" w:lineRule="auto"/>
              <w:rPr>
                <w:sz w:val="12"/>
                <w:szCs w:val="12"/>
              </w:rPr>
            </w:pPr>
            <w:r w:rsidRPr="00C22FC8">
              <w:rPr>
                <w:sz w:val="12"/>
                <w:szCs w:val="12"/>
              </w:rPr>
              <w:t>Learning Agreement 13/2</w:t>
            </w:r>
          </w:p>
        </w:tc>
      </w:tr>
      <w:tr w:rsidR="00E66FE6" w:rsidRPr="0005782D" w14:paraId="12C47E2B" w14:textId="77777777" w:rsidTr="00C11CFF">
        <w:trPr>
          <w:trHeight w:val="25"/>
        </w:trPr>
        <w:tc>
          <w:tcPr>
            <w:tcW w:w="98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C1151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6/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101F3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5</w:t>
            </w:r>
          </w:p>
        </w:tc>
        <w:tc>
          <w:tcPr>
            <w:tcW w:w="9367" w:type="dxa"/>
            <w:gridSpan w:val="3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004C9F4" w14:textId="77777777" w:rsidR="00E66FE6" w:rsidRPr="0024770E" w:rsidRDefault="00E66FE6" w:rsidP="00C11CFF">
            <w:pPr>
              <w:spacing w:line="240" w:lineRule="auto"/>
              <w:jc w:val="center"/>
              <w:rPr>
                <w:sz w:val="14"/>
                <w:szCs w:val="14"/>
              </w:rPr>
            </w:pPr>
            <w:r w:rsidRPr="0024770E">
              <w:rPr>
                <w:sz w:val="14"/>
                <w:szCs w:val="14"/>
              </w:rPr>
              <w:t>READING WEEK/HALF TERM</w:t>
            </w:r>
          </w:p>
        </w:tc>
      </w:tr>
      <w:tr w:rsidR="00E66FE6" w:rsidRPr="0005782D" w14:paraId="465FF988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8FA03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3/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BF605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6</w:t>
            </w:r>
          </w:p>
        </w:tc>
        <w:tc>
          <w:tcPr>
            <w:tcW w:w="3130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9E8BE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2B370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AB789" w14:textId="5C732E4B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E66FE6" w:rsidRPr="0005782D" w14:paraId="392A5202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4AC7F" w14:textId="77777777" w:rsidR="00E66FE6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/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A7906" w14:textId="77777777" w:rsidR="00E66FE6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7</w:t>
            </w:r>
          </w:p>
        </w:tc>
        <w:tc>
          <w:tcPr>
            <w:tcW w:w="3130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1C2CF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B3AB2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77AAF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E66FE6" w:rsidRPr="0005782D" w14:paraId="5570A7AB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8E6AD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/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64D6C" w14:textId="77777777" w:rsidR="00E66FE6" w:rsidRPr="0024770E" w:rsidRDefault="00E66FE6" w:rsidP="00C11CFF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8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4E227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4DBAA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BFF60" w14:textId="77777777" w:rsidR="00E66FE6" w:rsidRPr="00C22FC8" w:rsidRDefault="00E66FE6" w:rsidP="00C11CFF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1067CE" w:rsidRPr="0005782D" w14:paraId="270F1D96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D21E3" w14:textId="77777777" w:rsidR="001067CE" w:rsidRPr="0024770E" w:rsidRDefault="001067CE" w:rsidP="001067CE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5/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9E858" w14:textId="77777777" w:rsidR="001067CE" w:rsidRPr="0024770E" w:rsidRDefault="001067CE" w:rsidP="001067CE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9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33A82" w14:textId="77777777" w:rsidR="001067CE" w:rsidRPr="00C22FC8" w:rsidRDefault="001067CE" w:rsidP="001067CE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84C17" w14:textId="25D6CA1D" w:rsidR="001067CE" w:rsidRPr="00C22FC8" w:rsidRDefault="001067CE" w:rsidP="001067CE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Proposal 13/3</w:t>
            </w: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BF767" w14:textId="77777777" w:rsidR="001067CE" w:rsidRPr="00C22FC8" w:rsidRDefault="001067CE" w:rsidP="001067CE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DD41F6" w:rsidRPr="00494030" w14:paraId="7F6FC6E5" w14:textId="77777777" w:rsidTr="00C11CFF">
        <w:trPr>
          <w:trHeight w:val="25"/>
        </w:trPr>
        <w:tc>
          <w:tcPr>
            <w:tcW w:w="98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EBDF1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2/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96DBD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30 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3C56D" w14:textId="7B4F5E27" w:rsidR="00DD41F6" w:rsidRPr="00C22FC8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Resource 27/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9B14E" w14:textId="77777777" w:rsidR="00DD41F6" w:rsidRPr="00C22FC8" w:rsidRDefault="00DD41F6" w:rsidP="00DD41F6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3B47C" w14:textId="49C3E3DD" w:rsidR="00DD41F6" w:rsidRPr="00C22FC8" w:rsidRDefault="00DD41F6" w:rsidP="00DD41F6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DD41F6" w:rsidRPr="0005782D" w14:paraId="2DFF7AA4" w14:textId="77777777" w:rsidTr="00C11CFF">
        <w:trPr>
          <w:trHeight w:val="376"/>
        </w:trPr>
        <w:tc>
          <w:tcPr>
            <w:tcW w:w="98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E34D3" w14:textId="77777777" w:rsidR="00DD41F6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9/3</w:t>
            </w:r>
          </w:p>
          <w:p w14:paraId="4DAD89BF" w14:textId="77777777" w:rsidR="00DD41F6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5/3</w:t>
            </w:r>
          </w:p>
          <w:p w14:paraId="158A5169" w14:textId="63338D6A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2/</w:t>
            </w:r>
            <w:r w:rsidR="007044CB">
              <w:rPr>
                <w:sz w:val="14"/>
                <w:szCs w:val="14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1E7A2" w14:textId="77777777" w:rsidR="00DD41F6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1</w:t>
            </w:r>
          </w:p>
          <w:p w14:paraId="25001E6D" w14:textId="77777777" w:rsidR="00DD41F6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2</w:t>
            </w:r>
          </w:p>
          <w:p w14:paraId="109BF6B8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3</w:t>
            </w:r>
          </w:p>
        </w:tc>
        <w:tc>
          <w:tcPr>
            <w:tcW w:w="9367" w:type="dxa"/>
            <w:gridSpan w:val="3"/>
            <w:tcBorders>
              <w:top w:val="nil"/>
              <w:left w:val="single" w:sz="4" w:space="0" w:color="auto"/>
              <w:right w:val="single" w:sz="8" w:space="0" w:color="000000"/>
            </w:tcBorders>
            <w:shd w:val="clear" w:color="auto" w:fill="D9D9D9"/>
          </w:tcPr>
          <w:p w14:paraId="4A54B062" w14:textId="77777777" w:rsidR="00DD41F6" w:rsidRPr="0024770E" w:rsidRDefault="00DD41F6" w:rsidP="00DD41F6">
            <w:pPr>
              <w:spacing w:line="240" w:lineRule="auto"/>
              <w:jc w:val="center"/>
              <w:rPr>
                <w:sz w:val="14"/>
                <w:szCs w:val="14"/>
              </w:rPr>
            </w:pPr>
            <w:r w:rsidRPr="0024770E">
              <w:rPr>
                <w:sz w:val="14"/>
                <w:szCs w:val="14"/>
              </w:rPr>
              <w:t>EASTER</w:t>
            </w:r>
          </w:p>
        </w:tc>
      </w:tr>
      <w:tr w:rsidR="00DD41F6" w:rsidRPr="0005782D" w14:paraId="67203B55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0B3A7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9/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8F1D9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4</w:t>
            </w:r>
          </w:p>
        </w:tc>
        <w:tc>
          <w:tcPr>
            <w:tcW w:w="3130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2E60D" w14:textId="77777777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08D32" w14:textId="3AFAAABF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596A0" w14:textId="47151122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  <w:r w:rsidRPr="00C22FC8">
              <w:rPr>
                <w:sz w:val="16"/>
                <w:szCs w:val="16"/>
              </w:rPr>
              <w:t>Reflective Journal 17/4</w:t>
            </w:r>
          </w:p>
        </w:tc>
      </w:tr>
      <w:tr w:rsidR="00DD41F6" w:rsidRPr="0005782D" w14:paraId="376C0AB9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12975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6/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057D5" w14:textId="77777777" w:rsidR="00DD41F6" w:rsidRPr="0024770E" w:rsidRDefault="00DD41F6" w:rsidP="00DD41F6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5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63030" w14:textId="3558A158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388E9" w14:textId="77777777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84CEE" w14:textId="77777777" w:rsidR="00DD41F6" w:rsidRPr="00C22FC8" w:rsidRDefault="00DD41F6" w:rsidP="00DD41F6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7044CB" w:rsidRPr="0005782D" w14:paraId="1C499349" w14:textId="77777777" w:rsidTr="00C11CFF">
        <w:trPr>
          <w:trHeight w:val="25"/>
        </w:trPr>
        <w:tc>
          <w:tcPr>
            <w:tcW w:w="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420E4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/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EA1D2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6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2CAB4" w14:textId="7027A469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Essay 9/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75E4A" w14:textId="77777777" w:rsidR="007044CB" w:rsidRPr="00C22FC8" w:rsidRDefault="007044CB" w:rsidP="007044CB">
            <w:pPr>
              <w:spacing w:line="240" w:lineRule="auto"/>
              <w:rPr>
                <w:strike/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9233D" w14:textId="54E6D7D2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7044CB" w:rsidRPr="0005782D" w14:paraId="009BEFBE" w14:textId="77777777" w:rsidTr="00C11CFF">
        <w:trPr>
          <w:trHeight w:val="25"/>
        </w:trPr>
        <w:tc>
          <w:tcPr>
            <w:tcW w:w="98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40CDE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/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E8714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37 – </w:t>
            </w:r>
            <w:proofErr w:type="spellStart"/>
            <w:r>
              <w:rPr>
                <w:sz w:val="14"/>
                <w:szCs w:val="14"/>
              </w:rPr>
              <w:t>nt</w:t>
            </w:r>
            <w:proofErr w:type="spellEnd"/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0C95B" w14:textId="77777777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97FA6" w14:textId="36F26E8D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9" w:type="dxa"/>
            <w:tcBorders>
              <w:left w:val="nil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2EA1B" w14:textId="77777777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</w:tr>
      <w:tr w:rsidR="007044CB" w:rsidRPr="0005782D" w14:paraId="3D039292" w14:textId="77777777" w:rsidTr="00C11CFF">
        <w:trPr>
          <w:trHeight w:val="25"/>
        </w:trPr>
        <w:tc>
          <w:tcPr>
            <w:tcW w:w="98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90F15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7/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48847" w14:textId="77777777" w:rsidR="007044CB" w:rsidRPr="0024770E" w:rsidRDefault="007044CB" w:rsidP="007044CB">
            <w:pPr>
              <w:spacing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38 – </w:t>
            </w:r>
            <w:proofErr w:type="spellStart"/>
            <w:r>
              <w:rPr>
                <w:sz w:val="14"/>
                <w:szCs w:val="14"/>
              </w:rPr>
              <w:t>nt</w:t>
            </w:r>
            <w:proofErr w:type="spellEnd"/>
          </w:p>
        </w:tc>
        <w:tc>
          <w:tcPr>
            <w:tcW w:w="3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CBD2C" w14:textId="0D87FA35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20F5E" w14:textId="75474A28" w:rsidR="007044CB" w:rsidRPr="00C22FC8" w:rsidRDefault="00C22FC8" w:rsidP="007044CB">
            <w:pPr>
              <w:spacing w:line="240" w:lineRule="auto"/>
              <w:rPr>
                <w:sz w:val="14"/>
                <w:szCs w:val="14"/>
              </w:rPr>
            </w:pPr>
            <w:r w:rsidRPr="00C22FC8">
              <w:rPr>
                <w:sz w:val="14"/>
                <w:szCs w:val="14"/>
              </w:rPr>
              <w:t>Case study 15/5</w:t>
            </w:r>
          </w:p>
        </w:tc>
        <w:tc>
          <w:tcPr>
            <w:tcW w:w="3119" w:type="dxa"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42D1D" w14:textId="77777777" w:rsidR="007044CB" w:rsidRPr="00C22FC8" w:rsidRDefault="007044CB" w:rsidP="007044CB">
            <w:pPr>
              <w:spacing w:line="240" w:lineRule="auto"/>
              <w:rPr>
                <w:sz w:val="14"/>
                <w:szCs w:val="14"/>
              </w:rPr>
            </w:pPr>
          </w:p>
        </w:tc>
      </w:tr>
    </w:tbl>
    <w:p w14:paraId="04D6DE5A" w14:textId="5A22BA75" w:rsidR="001337B4" w:rsidRPr="0005782D" w:rsidRDefault="00E66FE6" w:rsidP="0050013C">
      <w:pPr>
        <w:spacing w:after="200" w:line="240" w:lineRule="auto"/>
        <w:rPr>
          <w:sz w:val="14"/>
          <w:szCs w:val="14"/>
        </w:rPr>
      </w:pPr>
      <w:r w:rsidRPr="0005782D">
        <w:rPr>
          <w:sz w:val="14"/>
          <w:szCs w:val="14"/>
        </w:rPr>
        <w:t xml:space="preserve"> </w:t>
      </w:r>
    </w:p>
    <w:sectPr w:rsidR="001337B4" w:rsidRPr="0005782D" w:rsidSect="00E66FE6">
      <w:pgSz w:w="11906" w:h="16838" w:code="9"/>
      <w:pgMar w:top="426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szSwsLQ0MDEwMDVS0lEKTi0uzszPAykwqQUAxUeQnSwAAAA="/>
  </w:docVars>
  <w:rsids>
    <w:rsidRoot w:val="001337B4"/>
    <w:rsid w:val="000038DB"/>
    <w:rsid w:val="00006977"/>
    <w:rsid w:val="0005782D"/>
    <w:rsid w:val="000B5140"/>
    <w:rsid w:val="001067CE"/>
    <w:rsid w:val="00124252"/>
    <w:rsid w:val="001337B4"/>
    <w:rsid w:val="00141250"/>
    <w:rsid w:val="0017755B"/>
    <w:rsid w:val="00193EE1"/>
    <w:rsid w:val="001A1007"/>
    <w:rsid w:val="001B467C"/>
    <w:rsid w:val="001C1F96"/>
    <w:rsid w:val="001D3A88"/>
    <w:rsid w:val="001D66F0"/>
    <w:rsid w:val="00212A9E"/>
    <w:rsid w:val="0024770E"/>
    <w:rsid w:val="00264254"/>
    <w:rsid w:val="002B2721"/>
    <w:rsid w:val="002C09EA"/>
    <w:rsid w:val="002C376E"/>
    <w:rsid w:val="002C4B44"/>
    <w:rsid w:val="002D0D1C"/>
    <w:rsid w:val="002E157F"/>
    <w:rsid w:val="002E587C"/>
    <w:rsid w:val="00327289"/>
    <w:rsid w:val="00345AC1"/>
    <w:rsid w:val="0036105D"/>
    <w:rsid w:val="00376C68"/>
    <w:rsid w:val="00387F07"/>
    <w:rsid w:val="003961C7"/>
    <w:rsid w:val="003B75F9"/>
    <w:rsid w:val="003D6C19"/>
    <w:rsid w:val="003E59D0"/>
    <w:rsid w:val="004024D1"/>
    <w:rsid w:val="00403DEB"/>
    <w:rsid w:val="00411FAD"/>
    <w:rsid w:val="00430F4B"/>
    <w:rsid w:val="00431C2D"/>
    <w:rsid w:val="00450A73"/>
    <w:rsid w:val="00494030"/>
    <w:rsid w:val="004940D2"/>
    <w:rsid w:val="004A68ED"/>
    <w:rsid w:val="004D7703"/>
    <w:rsid w:val="004E288C"/>
    <w:rsid w:val="004F61BA"/>
    <w:rsid w:val="004F6F76"/>
    <w:rsid w:val="0050013C"/>
    <w:rsid w:val="005114A1"/>
    <w:rsid w:val="00535253"/>
    <w:rsid w:val="005702CF"/>
    <w:rsid w:val="00575AC5"/>
    <w:rsid w:val="005A2900"/>
    <w:rsid w:val="005B76E3"/>
    <w:rsid w:val="005D4121"/>
    <w:rsid w:val="005F1CFC"/>
    <w:rsid w:val="00624319"/>
    <w:rsid w:val="006277B6"/>
    <w:rsid w:val="00640B22"/>
    <w:rsid w:val="00644331"/>
    <w:rsid w:val="00651D9F"/>
    <w:rsid w:val="006629F4"/>
    <w:rsid w:val="00671CBD"/>
    <w:rsid w:val="00677E7B"/>
    <w:rsid w:val="006A71C4"/>
    <w:rsid w:val="006B5353"/>
    <w:rsid w:val="006E0B23"/>
    <w:rsid w:val="006E532C"/>
    <w:rsid w:val="007044CB"/>
    <w:rsid w:val="0072778B"/>
    <w:rsid w:val="0073062E"/>
    <w:rsid w:val="00772C12"/>
    <w:rsid w:val="007819DB"/>
    <w:rsid w:val="007917F5"/>
    <w:rsid w:val="007971CC"/>
    <w:rsid w:val="007B0C06"/>
    <w:rsid w:val="007B14CF"/>
    <w:rsid w:val="007D40C9"/>
    <w:rsid w:val="007E177E"/>
    <w:rsid w:val="007E233A"/>
    <w:rsid w:val="007E6E9F"/>
    <w:rsid w:val="0080313C"/>
    <w:rsid w:val="008061B2"/>
    <w:rsid w:val="00812FE0"/>
    <w:rsid w:val="00861CD5"/>
    <w:rsid w:val="00862155"/>
    <w:rsid w:val="00877819"/>
    <w:rsid w:val="00880B17"/>
    <w:rsid w:val="00896ED8"/>
    <w:rsid w:val="00900AAF"/>
    <w:rsid w:val="00916A5E"/>
    <w:rsid w:val="00916AA5"/>
    <w:rsid w:val="009239BB"/>
    <w:rsid w:val="00934234"/>
    <w:rsid w:val="009426C4"/>
    <w:rsid w:val="00963A54"/>
    <w:rsid w:val="00965AA4"/>
    <w:rsid w:val="00974D8B"/>
    <w:rsid w:val="00984E2D"/>
    <w:rsid w:val="00985725"/>
    <w:rsid w:val="00987681"/>
    <w:rsid w:val="009A25F9"/>
    <w:rsid w:val="009B2C1B"/>
    <w:rsid w:val="009C1224"/>
    <w:rsid w:val="00A00892"/>
    <w:rsid w:val="00A15A6D"/>
    <w:rsid w:val="00A176E8"/>
    <w:rsid w:val="00AA4C7A"/>
    <w:rsid w:val="00AC4ED2"/>
    <w:rsid w:val="00AE5B59"/>
    <w:rsid w:val="00B31CB7"/>
    <w:rsid w:val="00B46295"/>
    <w:rsid w:val="00B55214"/>
    <w:rsid w:val="00B842CF"/>
    <w:rsid w:val="00B901C6"/>
    <w:rsid w:val="00B91BD8"/>
    <w:rsid w:val="00BB3BBB"/>
    <w:rsid w:val="00BB4C4F"/>
    <w:rsid w:val="00BC6465"/>
    <w:rsid w:val="00BC7DDC"/>
    <w:rsid w:val="00BE5EFD"/>
    <w:rsid w:val="00BE7722"/>
    <w:rsid w:val="00C22FC8"/>
    <w:rsid w:val="00C26C0C"/>
    <w:rsid w:val="00C74106"/>
    <w:rsid w:val="00C85611"/>
    <w:rsid w:val="00C97AF6"/>
    <w:rsid w:val="00CB13F9"/>
    <w:rsid w:val="00CD0D74"/>
    <w:rsid w:val="00D82E6C"/>
    <w:rsid w:val="00DB51E3"/>
    <w:rsid w:val="00DC389F"/>
    <w:rsid w:val="00DD41F6"/>
    <w:rsid w:val="00DE560E"/>
    <w:rsid w:val="00E244E1"/>
    <w:rsid w:val="00E31A54"/>
    <w:rsid w:val="00E47E33"/>
    <w:rsid w:val="00E66638"/>
    <w:rsid w:val="00E66FE6"/>
    <w:rsid w:val="00E70EEB"/>
    <w:rsid w:val="00E83CB4"/>
    <w:rsid w:val="00EB7147"/>
    <w:rsid w:val="00EC60C8"/>
    <w:rsid w:val="00F11AD6"/>
    <w:rsid w:val="00F349E3"/>
    <w:rsid w:val="00F470FB"/>
    <w:rsid w:val="00F53880"/>
    <w:rsid w:val="00F556CF"/>
    <w:rsid w:val="00F65A2B"/>
    <w:rsid w:val="00FE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60589"/>
  <w15:docId w15:val="{745CAAAE-3676-49CB-8888-F539FF437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jon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yne Garcia</cp:lastModifiedBy>
  <cp:revision>2</cp:revision>
  <cp:lastPrinted>2023-07-12T14:16:00Z</cp:lastPrinted>
  <dcterms:created xsi:type="dcterms:W3CDTF">2023-09-04T16:01:00Z</dcterms:created>
  <dcterms:modified xsi:type="dcterms:W3CDTF">2023-09-04T16:01:00Z</dcterms:modified>
</cp:coreProperties>
</file>